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7aa3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7b63b0a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1bb230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16:14:21Z</dcterms:created>
  <dcterms:modified xsi:type="dcterms:W3CDTF">2022-01-09T16:14:21Z</dcterms:modified>
</cp:coreProperties>
</file>